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9EB138" w14:textId="77777777" w:rsidR="009F554B" w:rsidRDefault="00855F11">
      <w:r>
        <w:rPr>
          <w:noProof/>
          <w:lang w:eastAsia="en-AU"/>
        </w:rPr>
        <w:drawing>
          <wp:inline distT="0" distB="0" distL="0" distR="0" wp14:anchorId="1F019513" wp14:editId="6C4229C5">
            <wp:extent cx="6104890" cy="2152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790" b="16218"/>
                    <a:stretch/>
                  </pic:blipFill>
                  <pic:spPr bwMode="auto">
                    <a:xfrm rot="10800000">
                      <a:off x="0" y="0"/>
                      <a:ext cx="6104890" cy="215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9F55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tjSytLA0NrMwNzRQ0lEKTi0uzszPAykwrAUAZlmXJiwAAAA="/>
  </w:docVars>
  <w:rsids>
    <w:rsidRoot w:val="00855F11"/>
    <w:rsid w:val="000C3ED7"/>
    <w:rsid w:val="00855F11"/>
    <w:rsid w:val="009F5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32360D"/>
  <w15:chartTrackingRefBased/>
  <w15:docId w15:val="{67CC8B1D-D583-4F0E-8B93-2359026E2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vited_Teachers xmlns="3aee7eaa-dd5b-4697-a6b3-472d102b0365" xsi:nil="true"/>
    <NotebookType xmlns="3aee7eaa-dd5b-4697-a6b3-472d102b0365" xsi:nil="true"/>
    <TeamsChannelId xmlns="3aee7eaa-dd5b-4697-a6b3-472d102b0365" xsi:nil="true"/>
    <Teams_Channel_Section_Location xmlns="3aee7eaa-dd5b-4697-a6b3-472d102b0365" xsi:nil="true"/>
    <Self_Registration_Enabled xmlns="3aee7eaa-dd5b-4697-a6b3-472d102b0365" xsi:nil="true"/>
    <Teachers xmlns="3aee7eaa-dd5b-4697-a6b3-472d102b0365">
      <UserInfo>
        <DisplayName/>
        <AccountId xsi:nil="true"/>
        <AccountType/>
      </UserInfo>
    </Teachers>
    <Students xmlns="3aee7eaa-dd5b-4697-a6b3-472d102b0365">
      <UserInfo>
        <DisplayName/>
        <AccountId xsi:nil="true"/>
        <AccountType/>
      </UserInfo>
    </Students>
    <Student_Groups xmlns="3aee7eaa-dd5b-4697-a6b3-472d102b0365">
      <UserInfo>
        <DisplayName/>
        <AccountId xsi:nil="true"/>
        <AccountType/>
      </UserInfo>
    </Student_Groups>
    <Distribution_Groups xmlns="3aee7eaa-dd5b-4697-a6b3-472d102b0365" xsi:nil="true"/>
    <AppVersion xmlns="3aee7eaa-dd5b-4697-a6b3-472d102b0365" xsi:nil="true"/>
    <Invited_Students xmlns="3aee7eaa-dd5b-4697-a6b3-472d102b0365" xsi:nil="true"/>
    <IsNotebookLocked xmlns="3aee7eaa-dd5b-4697-a6b3-472d102b0365" xsi:nil="true"/>
    <Math_Settings xmlns="3aee7eaa-dd5b-4697-a6b3-472d102b0365" xsi:nil="true"/>
    <Templates xmlns="3aee7eaa-dd5b-4697-a6b3-472d102b0365" xsi:nil="true"/>
    <Has_Teacher_Only_SectionGroup xmlns="3aee7eaa-dd5b-4697-a6b3-472d102b0365" xsi:nil="true"/>
    <FolderType xmlns="3aee7eaa-dd5b-4697-a6b3-472d102b0365" xsi:nil="true"/>
    <LMS_Mappings xmlns="3aee7eaa-dd5b-4697-a6b3-472d102b0365" xsi:nil="true"/>
    <DefaultSectionNames xmlns="3aee7eaa-dd5b-4697-a6b3-472d102b0365" xsi:nil="true"/>
    <Is_Collaboration_Space_Locked xmlns="3aee7eaa-dd5b-4697-a6b3-472d102b0365" xsi:nil="true"/>
    <CultureName xmlns="3aee7eaa-dd5b-4697-a6b3-472d102b0365" xsi:nil="true"/>
    <Owner xmlns="3aee7eaa-dd5b-4697-a6b3-472d102b0365">
      <UserInfo>
        <DisplayName/>
        <AccountId xsi:nil="true"/>
        <AccountType/>
      </UserInfo>
    </Owner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9CD7AC7AD74F4CA820AB32DD775B22" ma:contentTypeVersion="35" ma:contentTypeDescription="Create a new document." ma:contentTypeScope="" ma:versionID="d4092d3f0d8be549348e0564dac9b94c">
  <xsd:schema xmlns:xsd="http://www.w3.org/2001/XMLSchema" xmlns:xs="http://www.w3.org/2001/XMLSchema" xmlns:p="http://schemas.microsoft.com/office/2006/metadata/properties" xmlns:ns3="ea6dfde3-dbc1-43ee-aef9-faba6cb23c59" xmlns:ns4="3aee7eaa-dd5b-4697-a6b3-472d102b0365" targetNamespace="http://schemas.microsoft.com/office/2006/metadata/properties" ma:root="true" ma:fieldsID="53fefbbca7c185f20f8f90837b4f41e1" ns3:_="" ns4:_="">
    <xsd:import namespace="ea6dfde3-dbc1-43ee-aef9-faba6cb23c59"/>
    <xsd:import namespace="3aee7eaa-dd5b-4697-a6b3-472d102b036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NotebookType" minOccurs="0"/>
                <xsd:element ref="ns4:FolderType" minOccurs="0"/>
                <xsd:element ref="ns4:CultureName" minOccurs="0"/>
                <xsd:element ref="ns4:AppVersion" minOccurs="0"/>
                <xsd:element ref="ns4:TeamsChannelId" minOccurs="0"/>
                <xsd:element ref="ns4:Owner" minOccurs="0"/>
                <xsd:element ref="ns4:Math_Settings" minOccurs="0"/>
                <xsd:element ref="ns4:DefaultSectionNames" minOccurs="0"/>
                <xsd:element ref="ns4:Templates" minOccurs="0"/>
                <xsd:element ref="ns4:Teachers" minOccurs="0"/>
                <xsd:element ref="ns4:Students" minOccurs="0"/>
                <xsd:element ref="ns4:Student_Groups" minOccurs="0"/>
                <xsd:element ref="ns4:Distribution_Groups" minOccurs="0"/>
                <xsd:element ref="ns4:LMS_Mapping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4:IsNotebookLocked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  <xsd:element ref="ns4:Teams_Channel_Section_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dfde3-dbc1-43ee-aef9-faba6cb23c5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ee7eaa-dd5b-4697-a6b3-472d102b0365" elementFormDefault="qualified">
    <xsd:import namespace="http://schemas.microsoft.com/office/2006/documentManagement/types"/>
    <xsd:import namespace="http://schemas.microsoft.com/office/infopath/2007/PartnerControls"/>
    <xsd:element name="NotebookType" ma:index="11" nillable="true" ma:displayName="Notebook Type" ma:internalName="NotebookType">
      <xsd:simpleType>
        <xsd:restriction base="dms:Text"/>
      </xsd:simpleType>
    </xsd:element>
    <xsd:element name="FolderType" ma:index="12" nillable="true" ma:displayName="Folder Type" ma:internalName="FolderType">
      <xsd:simpleType>
        <xsd:restriction base="dms:Text"/>
      </xsd:simpleType>
    </xsd:element>
    <xsd:element name="CultureName" ma:index="13" nillable="true" ma:displayName="Culture Name" ma:internalName="CultureName">
      <xsd:simpleType>
        <xsd:restriction base="dms:Text"/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TeamsChannelId" ma:index="15" nillable="true" ma:displayName="Teams Channel Id" ma:internalName="TeamsChannelId">
      <xsd:simpleType>
        <xsd:restriction base="dms:Text"/>
      </xsd:simpleType>
    </xsd:element>
    <xsd:element name="Owner" ma:index="16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7" nillable="true" ma:displayName="Math Settings" ma:internalName="Math_Settings">
      <xsd:simpleType>
        <xsd:restriction base="dms:Text"/>
      </xsd:simpleType>
    </xsd:element>
    <xsd:element name="DefaultSectionNames" ma:index="18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9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0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1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2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3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4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25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6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7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8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9" nillable="true" ma:displayName="Is Collaboration Space Locked" ma:internalName="Is_Collaboration_Space_Locked">
      <xsd:simpleType>
        <xsd:restriction base="dms:Boolean"/>
      </xsd:simpleType>
    </xsd:element>
    <xsd:element name="IsNotebookLocked" ma:index="30" nillable="true" ma:displayName="Is Notebook Locked" ma:internalName="IsNotebookLocked">
      <xsd:simpleType>
        <xsd:restriction base="dms:Boolean"/>
      </xsd:simpleType>
    </xsd:element>
    <xsd:element name="MediaServiceMetadata" ma:index="3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3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6" nillable="true" ma:displayName="Tags" ma:internalName="MediaServiceAutoTags" ma:readOnly="true">
      <xsd:simpleType>
        <xsd:restriction base="dms:Text"/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3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40" nillable="true" ma:displayName="Location" ma:internalName="MediaServiceLocation" ma:readOnly="true">
      <xsd:simpleType>
        <xsd:restriction base="dms:Text"/>
      </xsd:simpleType>
    </xsd:element>
    <xsd:element name="Teams_Channel_Section_Location" ma:index="41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1E155C-ECDA-49DB-8C0B-7B7D970121D1}">
  <ds:schemaRefs>
    <ds:schemaRef ds:uri="http://schemas.microsoft.com/office/2006/metadata/properties"/>
    <ds:schemaRef ds:uri="http://schemas.microsoft.com/office/infopath/2007/PartnerControls"/>
    <ds:schemaRef ds:uri="3aee7eaa-dd5b-4697-a6b3-472d102b0365"/>
  </ds:schemaRefs>
</ds:datastoreItem>
</file>

<file path=customXml/itemProps2.xml><?xml version="1.0" encoding="utf-8"?>
<ds:datastoreItem xmlns:ds="http://schemas.openxmlformats.org/officeDocument/2006/customXml" ds:itemID="{A0EF74DE-86C9-47EC-872F-B0B6B9081F2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49810E-D03D-420D-B771-FAF4B693BE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6dfde3-dbc1-43ee-aef9-faba6cb23c59"/>
    <ds:schemaRef ds:uri="3aee7eaa-dd5b-4697-a6b3-472d102b03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derick Irwin Anglican School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GARDHAM</dc:creator>
  <cp:keywords/>
  <dc:description/>
  <cp:lastModifiedBy>LathikaJ@outlook.com</cp:lastModifiedBy>
  <cp:revision>2</cp:revision>
  <dcterms:created xsi:type="dcterms:W3CDTF">2022-05-10T06:57:00Z</dcterms:created>
  <dcterms:modified xsi:type="dcterms:W3CDTF">2022-05-10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9CD7AC7AD74F4CA820AB32DD775B22</vt:lpwstr>
  </property>
</Properties>
</file>